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6496" w:rsidRDefault="00E3747C">
      <w:r>
        <w:t>Code for Extra Large Almost Sorted</w:t>
      </w:r>
    </w:p>
    <w:p w:rsidR="00E3747C" w:rsidRDefault="00E3747C">
      <w:r w:rsidRPr="0055746D">
        <w:rPr>
          <w:i/>
          <w:noProof/>
        </w:rPr>
        <w:drawing>
          <wp:inline distT="0" distB="0" distL="0" distR="0" wp14:anchorId="7205C54B" wp14:editId="49B33132">
            <wp:extent cx="5943600" cy="30016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Large Almost Sorted</w:t>
      </w:r>
    </w:p>
    <w:p w:rsidR="00E3747C" w:rsidRDefault="00E3747C">
      <w:r w:rsidRPr="00E3747C">
        <w:rPr>
          <w:noProof/>
        </w:rPr>
        <w:drawing>
          <wp:inline distT="0" distB="0" distL="0" distR="0" wp14:anchorId="14634AA2" wp14:editId="70BEF2EA">
            <wp:extent cx="5943600" cy="2997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/>
    <w:p w:rsidR="00E3747C" w:rsidRDefault="00E3747C"/>
    <w:p w:rsidR="00E3747C" w:rsidRDefault="00E3747C"/>
    <w:p w:rsidR="00E3747C" w:rsidRDefault="00E3747C"/>
    <w:p w:rsidR="00E3747C" w:rsidRDefault="00E3747C"/>
    <w:p w:rsidR="00E3747C" w:rsidRDefault="00E3747C">
      <w:r>
        <w:lastRenderedPageBreak/>
        <w:t>Code for Medium Almost Sorted</w:t>
      </w:r>
    </w:p>
    <w:p w:rsidR="00E3747C" w:rsidRDefault="00E3747C">
      <w:r w:rsidRPr="00E3747C">
        <w:rPr>
          <w:noProof/>
        </w:rPr>
        <w:drawing>
          <wp:inline distT="0" distB="0" distL="0" distR="0" wp14:anchorId="0905FB1E" wp14:editId="47D017EA">
            <wp:extent cx="5943600" cy="30016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Small Almost Sorted</w:t>
      </w:r>
    </w:p>
    <w:p w:rsidR="00E3747C" w:rsidRDefault="00E3747C">
      <w:r w:rsidRPr="00E3747C">
        <w:rPr>
          <w:noProof/>
        </w:rPr>
        <w:drawing>
          <wp:inline distT="0" distB="0" distL="0" distR="0" wp14:anchorId="036A4D5C" wp14:editId="2909CF69">
            <wp:extent cx="5943600" cy="30689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/>
    <w:p w:rsidR="00E3747C" w:rsidRDefault="00E3747C"/>
    <w:p w:rsidR="00E3747C" w:rsidRDefault="00E3747C"/>
    <w:p w:rsidR="00E3747C" w:rsidRDefault="00E3747C"/>
    <w:p w:rsidR="00E3747C" w:rsidRDefault="00E3747C"/>
    <w:p w:rsidR="00E3747C" w:rsidRDefault="00E3747C">
      <w:r>
        <w:lastRenderedPageBreak/>
        <w:t xml:space="preserve">Code for Extra Large Sorted </w:t>
      </w:r>
    </w:p>
    <w:p w:rsidR="00E3747C" w:rsidRDefault="00E3747C">
      <w:r w:rsidRPr="00E3747C">
        <w:rPr>
          <w:noProof/>
        </w:rPr>
        <w:drawing>
          <wp:inline distT="0" distB="0" distL="0" distR="0" wp14:anchorId="18EB73EA" wp14:editId="142BAB20">
            <wp:extent cx="5191850" cy="2353003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Large Sorted</w:t>
      </w:r>
    </w:p>
    <w:p w:rsidR="00E3747C" w:rsidRDefault="00E3747C">
      <w:r w:rsidRPr="00E3747C">
        <w:rPr>
          <w:noProof/>
        </w:rPr>
        <w:drawing>
          <wp:inline distT="0" distB="0" distL="0" distR="0" wp14:anchorId="3CA5978C" wp14:editId="6E0B448C">
            <wp:extent cx="5201376" cy="1952898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Medium Sorted</w:t>
      </w:r>
    </w:p>
    <w:p w:rsidR="00E3747C" w:rsidRDefault="00E3747C">
      <w:r w:rsidRPr="00E3747C">
        <w:rPr>
          <w:noProof/>
        </w:rPr>
        <w:drawing>
          <wp:inline distT="0" distB="0" distL="0" distR="0" wp14:anchorId="289262E7" wp14:editId="1860C2CA">
            <wp:extent cx="5268060" cy="1952898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/>
    <w:p w:rsidR="00E3747C" w:rsidRDefault="00E3747C"/>
    <w:p w:rsidR="00E3747C" w:rsidRDefault="00E3747C">
      <w:r>
        <w:lastRenderedPageBreak/>
        <w:t>Code for Small Sorted</w:t>
      </w:r>
    </w:p>
    <w:p w:rsidR="00E3747C" w:rsidRDefault="00E3747C">
      <w:r w:rsidRPr="00E3747C">
        <w:rPr>
          <w:noProof/>
        </w:rPr>
        <w:drawing>
          <wp:inline distT="0" distB="0" distL="0" distR="0" wp14:anchorId="72D059E5" wp14:editId="3354DF9A">
            <wp:extent cx="5306165" cy="2067213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 xml:space="preserve">Code for Small Reverse Sorted </w:t>
      </w:r>
    </w:p>
    <w:p w:rsidR="00E3747C" w:rsidRDefault="00E3747C">
      <w:r w:rsidRPr="00E3747C">
        <w:rPr>
          <w:noProof/>
        </w:rPr>
        <w:drawing>
          <wp:inline distT="0" distB="0" distL="0" distR="0" wp14:anchorId="26C47DFB" wp14:editId="39018CE0">
            <wp:extent cx="5125165" cy="167663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Medium Reverse Sorted</w:t>
      </w:r>
    </w:p>
    <w:p w:rsidR="00E3747C" w:rsidRDefault="00E3747C">
      <w:r w:rsidRPr="00E3747C">
        <w:rPr>
          <w:noProof/>
        </w:rPr>
        <w:drawing>
          <wp:inline distT="0" distB="0" distL="0" distR="0" wp14:anchorId="72899AEA" wp14:editId="09BE7581">
            <wp:extent cx="5306165" cy="17528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/>
    <w:p w:rsidR="00E3747C" w:rsidRDefault="00E3747C"/>
    <w:p w:rsidR="00E3747C" w:rsidRDefault="00E3747C"/>
    <w:p w:rsidR="00E3747C" w:rsidRDefault="00E3747C"/>
    <w:p w:rsidR="00E3747C" w:rsidRDefault="00E3747C"/>
    <w:p w:rsidR="00E3747C" w:rsidRDefault="00E3747C">
      <w:r>
        <w:lastRenderedPageBreak/>
        <w:t>Code for Large Reverse Sorted</w:t>
      </w:r>
    </w:p>
    <w:p w:rsidR="00E3747C" w:rsidRDefault="00E3747C">
      <w:r w:rsidRPr="00E3747C">
        <w:rPr>
          <w:noProof/>
        </w:rPr>
        <w:drawing>
          <wp:inline distT="0" distB="0" distL="0" distR="0" wp14:anchorId="04F26183" wp14:editId="73E77866">
            <wp:extent cx="5239481" cy="181000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747C" w:rsidRDefault="00E3747C">
      <w:r>
        <w:t>Code for Extra Large Reverse Sorted</w:t>
      </w:r>
    </w:p>
    <w:p w:rsidR="00E3747C" w:rsidRDefault="00900BBD">
      <w:r w:rsidRPr="00900BBD">
        <w:rPr>
          <w:noProof/>
        </w:rPr>
        <w:drawing>
          <wp:inline distT="0" distB="0" distL="0" distR="0" wp14:anchorId="73D46D19" wp14:editId="1950EF2B">
            <wp:extent cx="5268060" cy="1857634"/>
            <wp:effectExtent l="0" t="0" r="889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Extra Large Integers</w:t>
      </w:r>
    </w:p>
    <w:p w:rsidR="00900BBD" w:rsidRDefault="00900BBD">
      <w:r w:rsidRPr="00900BBD">
        <w:rPr>
          <w:noProof/>
        </w:rPr>
        <w:drawing>
          <wp:inline distT="0" distB="0" distL="0" distR="0" wp14:anchorId="300BB462" wp14:editId="343B11B5">
            <wp:extent cx="5249008" cy="192431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/>
    <w:p w:rsidR="00900BBD" w:rsidRDefault="00900BBD"/>
    <w:p w:rsidR="00900BBD" w:rsidRDefault="00900BBD"/>
    <w:p w:rsidR="00900BBD" w:rsidRDefault="00900BBD"/>
    <w:p w:rsidR="00900BBD" w:rsidRDefault="00900BBD"/>
    <w:p w:rsidR="00900BBD" w:rsidRDefault="00900BBD">
      <w:r>
        <w:lastRenderedPageBreak/>
        <w:t xml:space="preserve">Code for Large Integers </w:t>
      </w:r>
    </w:p>
    <w:p w:rsidR="00900BBD" w:rsidRDefault="00900BBD">
      <w:r w:rsidRPr="00900BBD">
        <w:rPr>
          <w:noProof/>
        </w:rPr>
        <w:drawing>
          <wp:inline distT="0" distB="0" distL="0" distR="0" wp14:anchorId="0ABFF6D2" wp14:editId="38B317F5">
            <wp:extent cx="4706007" cy="1743318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Medium Integers</w:t>
      </w:r>
    </w:p>
    <w:p w:rsidR="00900BBD" w:rsidRDefault="00900BBD">
      <w:r w:rsidRPr="00900BBD">
        <w:rPr>
          <w:noProof/>
        </w:rPr>
        <w:drawing>
          <wp:inline distT="0" distB="0" distL="0" distR="0" wp14:anchorId="278CBC18" wp14:editId="6477145A">
            <wp:extent cx="5468113" cy="1743318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Small Integers</w:t>
      </w:r>
    </w:p>
    <w:p w:rsidR="00900BBD" w:rsidRDefault="00900BBD">
      <w:r w:rsidRPr="00900BBD">
        <w:rPr>
          <w:noProof/>
        </w:rPr>
        <w:drawing>
          <wp:inline distT="0" distB="0" distL="0" distR="0" wp14:anchorId="3D131897" wp14:editId="3007C666">
            <wp:extent cx="5239481" cy="173379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/>
    <w:p w:rsidR="00900BBD" w:rsidRDefault="00900BBD"/>
    <w:p w:rsidR="00900BBD" w:rsidRDefault="00900BBD"/>
    <w:p w:rsidR="00900BBD" w:rsidRDefault="00900BBD"/>
    <w:p w:rsidR="00900BBD" w:rsidRDefault="00900BBD"/>
    <w:p w:rsidR="00900BBD" w:rsidRDefault="00900BBD"/>
    <w:p w:rsidR="00900BBD" w:rsidRDefault="00900BBD">
      <w:r>
        <w:lastRenderedPageBreak/>
        <w:t>Code for Small Positive</w:t>
      </w:r>
    </w:p>
    <w:p w:rsidR="00900BBD" w:rsidRDefault="00900BBD">
      <w:r w:rsidRPr="00900BBD">
        <w:rPr>
          <w:noProof/>
        </w:rPr>
        <w:drawing>
          <wp:inline distT="0" distB="0" distL="0" distR="0" wp14:anchorId="52A68764" wp14:editId="42C74D56">
            <wp:extent cx="5153744" cy="182905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Medium Positive</w:t>
      </w:r>
    </w:p>
    <w:p w:rsidR="00900BBD" w:rsidRDefault="00900BBD">
      <w:r w:rsidRPr="00900BBD">
        <w:rPr>
          <w:noProof/>
        </w:rPr>
        <w:drawing>
          <wp:inline distT="0" distB="0" distL="0" distR="0" wp14:anchorId="76BAAECD" wp14:editId="7382562C">
            <wp:extent cx="4620270" cy="1743318"/>
            <wp:effectExtent l="0" t="0" r="889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Large Positive</w:t>
      </w:r>
    </w:p>
    <w:p w:rsidR="00900BBD" w:rsidRDefault="00900BBD">
      <w:r w:rsidRPr="00900BBD">
        <w:rPr>
          <w:noProof/>
        </w:rPr>
        <w:drawing>
          <wp:inline distT="0" distB="0" distL="0" distR="0" wp14:anchorId="445C61BF" wp14:editId="61E82DBB">
            <wp:extent cx="5144218" cy="17337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t>Code for Extra Large Positive</w:t>
      </w:r>
    </w:p>
    <w:p w:rsidR="00900BBD" w:rsidRDefault="00900BBD">
      <w:r w:rsidRPr="00900BBD">
        <w:rPr>
          <w:noProof/>
        </w:rPr>
        <w:drawing>
          <wp:inline distT="0" distB="0" distL="0" distR="0" wp14:anchorId="4AC1ABF2" wp14:editId="4F9E432F">
            <wp:extent cx="4066711" cy="1390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5912" cy="139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BBD" w:rsidRDefault="00900BBD">
      <w:r>
        <w:lastRenderedPageBreak/>
        <w:t xml:space="preserve">Code for Extra Large Negative </w:t>
      </w:r>
    </w:p>
    <w:p w:rsidR="00900BBD" w:rsidRDefault="00900BBD">
      <w:r w:rsidRPr="00900BBD">
        <w:rPr>
          <w:noProof/>
        </w:rPr>
        <w:drawing>
          <wp:inline distT="0" distB="0" distL="0" distR="0" wp14:anchorId="4F77E02F" wp14:editId="6FBFD92C">
            <wp:extent cx="5229955" cy="1657581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F25" w:rsidRDefault="00FB1F25">
      <w:r>
        <w:t>Code for Large Negative</w:t>
      </w:r>
    </w:p>
    <w:p w:rsidR="00FB1F25" w:rsidRDefault="00FB1F25">
      <w:r w:rsidRPr="00FB1F25">
        <w:rPr>
          <w:noProof/>
        </w:rPr>
        <w:drawing>
          <wp:inline distT="0" distB="0" distL="0" distR="0" wp14:anchorId="597B2835" wp14:editId="3D355680">
            <wp:extent cx="5268060" cy="1705213"/>
            <wp:effectExtent l="0" t="0" r="889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F25" w:rsidRDefault="00FB1F25">
      <w:r>
        <w:t>Code for Medium Negative</w:t>
      </w:r>
    </w:p>
    <w:p w:rsidR="00FB1F25" w:rsidRDefault="00FB1F25">
      <w:r w:rsidRPr="00FB1F25">
        <w:rPr>
          <w:noProof/>
        </w:rPr>
        <w:drawing>
          <wp:inline distT="0" distB="0" distL="0" distR="0" wp14:anchorId="27F225E6" wp14:editId="345D2A3D">
            <wp:extent cx="4382112" cy="1724266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F25" w:rsidRDefault="00FB1F25">
      <w:r>
        <w:t>Code for Small Negative</w:t>
      </w:r>
    </w:p>
    <w:p w:rsidR="00FB1F25" w:rsidRDefault="00FB1F25">
      <w:r w:rsidRPr="00FB1F25">
        <w:rPr>
          <w:noProof/>
        </w:rPr>
        <w:drawing>
          <wp:inline distT="0" distB="0" distL="0" distR="0" wp14:anchorId="1512EFBC" wp14:editId="6034D5B2">
            <wp:extent cx="3429000" cy="1365463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7313" cy="1368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EC4" w:rsidRDefault="00B059C6">
      <w:r>
        <w:lastRenderedPageBreak/>
        <w:t>Code for Small Similar List</w:t>
      </w:r>
    </w:p>
    <w:p w:rsidR="00B059C6" w:rsidRDefault="003262C0">
      <w:r w:rsidRPr="003262C0">
        <w:rPr>
          <w:noProof/>
        </w:rPr>
        <w:drawing>
          <wp:inline distT="0" distB="0" distL="0" distR="0" wp14:anchorId="60FB3D37" wp14:editId="4212D1DA">
            <wp:extent cx="4277322" cy="885949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>
      <w:r>
        <w:t>Code for Medium Similar List</w:t>
      </w:r>
    </w:p>
    <w:p w:rsidR="003262C0" w:rsidRDefault="003262C0">
      <w:r w:rsidRPr="003262C0">
        <w:rPr>
          <w:noProof/>
        </w:rPr>
        <w:drawing>
          <wp:inline distT="0" distB="0" distL="0" distR="0" wp14:anchorId="1F268519" wp14:editId="1F1F090A">
            <wp:extent cx="4248743" cy="962159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>
      <w:r>
        <w:t>Code for Large Similar List</w:t>
      </w:r>
    </w:p>
    <w:p w:rsidR="003262C0" w:rsidRDefault="003262C0">
      <w:r w:rsidRPr="003262C0">
        <w:rPr>
          <w:noProof/>
        </w:rPr>
        <w:drawing>
          <wp:inline distT="0" distB="0" distL="0" distR="0" wp14:anchorId="7EECB1CE" wp14:editId="0B6F5639">
            <wp:extent cx="4134427" cy="943107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>
      <w:r>
        <w:t>Code for Extra Large Similar List</w:t>
      </w:r>
    </w:p>
    <w:p w:rsidR="003262C0" w:rsidRDefault="003262C0">
      <w:r w:rsidRPr="003262C0">
        <w:rPr>
          <w:noProof/>
        </w:rPr>
        <w:drawing>
          <wp:inline distT="0" distB="0" distL="0" distR="0" wp14:anchorId="079ACB95" wp14:editId="13B805F9">
            <wp:extent cx="4324954" cy="943107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>
      <w:r>
        <w:t>Code for Small Floating List</w:t>
      </w:r>
    </w:p>
    <w:p w:rsidR="003262C0" w:rsidRDefault="003262C0">
      <w:r w:rsidRPr="003262C0">
        <w:rPr>
          <w:noProof/>
        </w:rPr>
        <w:drawing>
          <wp:inline distT="0" distB="0" distL="0" distR="0" wp14:anchorId="1105CEB5" wp14:editId="2336EDF5">
            <wp:extent cx="5943600" cy="835025"/>
            <wp:effectExtent l="0" t="0" r="0" b="31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>
      <w:r>
        <w:t>Code for Medium Floating List</w:t>
      </w:r>
    </w:p>
    <w:p w:rsidR="003262C0" w:rsidRDefault="003262C0">
      <w:r w:rsidRPr="003262C0">
        <w:rPr>
          <w:noProof/>
        </w:rPr>
        <w:drawing>
          <wp:inline distT="0" distB="0" distL="0" distR="0" wp14:anchorId="12B3857C" wp14:editId="67095427">
            <wp:extent cx="5943600" cy="787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C0" w:rsidRDefault="003262C0"/>
    <w:p w:rsidR="003262C0" w:rsidRDefault="003262C0">
      <w:r>
        <w:lastRenderedPageBreak/>
        <w:t>Code for Large Floating List</w:t>
      </w:r>
    </w:p>
    <w:p w:rsidR="003262C0" w:rsidRDefault="0055746D">
      <w:bookmarkStart w:id="0" w:name="_GoBack"/>
      <w:r w:rsidRPr="0055746D">
        <w:drawing>
          <wp:inline distT="0" distB="0" distL="0" distR="0" wp14:anchorId="18F809FA" wp14:editId="3C73D5B0">
            <wp:extent cx="5943600" cy="100139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3262C0" w:rsidRDefault="003262C0">
      <w:r>
        <w:t>Code for Extra Large Floating List</w:t>
      </w:r>
    </w:p>
    <w:p w:rsidR="003262C0" w:rsidRDefault="003262C0">
      <w:r w:rsidRPr="003262C0">
        <w:rPr>
          <w:noProof/>
        </w:rPr>
        <w:drawing>
          <wp:inline distT="0" distB="0" distL="0" distR="0" wp14:anchorId="3FAEE96B" wp14:editId="0281FD1C">
            <wp:extent cx="5943600" cy="755650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EC4" w:rsidRDefault="00CF5EC4"/>
    <w:sectPr w:rsidR="00CF5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A0NjA3NTM0sTBW0lEKTi0uzszPAykwrAUAjb2Q+ywAAAA="/>
  </w:docVars>
  <w:rsids>
    <w:rsidRoot w:val="00E34C9A"/>
    <w:rsid w:val="003262C0"/>
    <w:rsid w:val="0055746D"/>
    <w:rsid w:val="00900BBD"/>
    <w:rsid w:val="009277D6"/>
    <w:rsid w:val="00956496"/>
    <w:rsid w:val="00B059C6"/>
    <w:rsid w:val="00CF5EC4"/>
    <w:rsid w:val="00E17A7A"/>
    <w:rsid w:val="00E34C9A"/>
    <w:rsid w:val="00E3747C"/>
    <w:rsid w:val="00FB1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CB2DB6-B54C-4A04-B468-B193D0A0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10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iuandoni2001@gmail.com</dc:creator>
  <cp:keywords/>
  <dc:description/>
  <cp:lastModifiedBy>laurentiuandoni2001@gmail.com</cp:lastModifiedBy>
  <cp:revision>6</cp:revision>
  <dcterms:created xsi:type="dcterms:W3CDTF">2021-03-06T15:13:00Z</dcterms:created>
  <dcterms:modified xsi:type="dcterms:W3CDTF">2021-03-14T17:53:00Z</dcterms:modified>
</cp:coreProperties>
</file>